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7C85E" w14:textId="77777777" w:rsidR="00871867" w:rsidRDefault="00871867" w:rsidP="005956A4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4AE10BCE" w14:textId="368EC7DC" w:rsidR="00230177" w:rsidRDefault="00230177" w:rsidP="00230177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230177">
        <w:rPr>
          <w:rFonts w:ascii="Arial" w:hAnsi="Arial" w:cs="Arial"/>
          <w:b/>
          <w:sz w:val="24"/>
          <w:szCs w:val="24"/>
        </w:rPr>
        <w:t>COVID-19 Temporary Financial Relief Application Form</w:t>
      </w:r>
    </w:p>
    <w:p w14:paraId="6B3ECE32" w14:textId="19DC44DD" w:rsidR="00032CED" w:rsidRDefault="00032CED" w:rsidP="005D0C1B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5DC08989" w14:textId="548CDD0E" w:rsidR="00CF00D4" w:rsidRDefault="00CF00D4" w:rsidP="005D0C1B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Fill in your particulars and submit it via email: PTM </w:t>
      </w:r>
      <w:r w:rsidRPr="00CF00D4">
        <w:rPr>
          <w:rFonts w:ascii="Arial" w:hAnsi="Arial" w:cs="Arial"/>
          <w:sz w:val="24"/>
          <w:szCs w:val="24"/>
        </w:rPr>
        <w:t>Tan Quee Chew</w:t>
      </w:r>
      <w:r>
        <w:rPr>
          <w:rFonts w:ascii="Arial" w:hAnsi="Arial" w:cs="Arial"/>
          <w:sz w:val="24"/>
          <w:szCs w:val="24"/>
        </w:rPr>
        <w:t xml:space="preserve"> ( </w:t>
      </w:r>
      <w:hyperlink r:id="rId7" w:history="1">
        <w:r w:rsidRPr="00A908FD">
          <w:rPr>
            <w:rStyle w:val="Hyperlink"/>
            <w:rFonts w:ascii="Arial" w:hAnsi="Arial" w:cs="Arial"/>
            <w:sz w:val="24"/>
            <w:szCs w:val="24"/>
          </w:rPr>
          <w:t>tanqueechew@amkmc.org.sg</w:t>
        </w:r>
      </w:hyperlink>
      <w:r>
        <w:rPr>
          <w:rFonts w:ascii="Arial" w:hAnsi="Arial" w:cs="Arial"/>
          <w:sz w:val="24"/>
          <w:szCs w:val="24"/>
        </w:rPr>
        <w:t>)</w:t>
      </w:r>
    </w:p>
    <w:p w14:paraId="66D3C702" w14:textId="77777777" w:rsidR="00CF00D4" w:rsidRDefault="00CF00D4" w:rsidP="005D0C1B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63794C6C" w14:textId="77777777" w:rsidR="00032CED" w:rsidRPr="00B86796" w:rsidRDefault="00032CED" w:rsidP="00B86796">
      <w:pPr>
        <w:pStyle w:val="ListParagraph"/>
        <w:numPr>
          <w:ilvl w:val="0"/>
          <w:numId w:val="2"/>
        </w:numPr>
        <w:spacing w:after="0" w:line="276" w:lineRule="auto"/>
        <w:ind w:left="567"/>
        <w:jc w:val="both"/>
        <w:rPr>
          <w:rFonts w:ascii="Arial" w:hAnsi="Arial" w:cs="Arial"/>
          <w:b/>
          <w:sz w:val="24"/>
          <w:szCs w:val="24"/>
        </w:rPr>
      </w:pPr>
      <w:r w:rsidRPr="00B86796">
        <w:rPr>
          <w:rFonts w:ascii="Arial" w:hAnsi="Arial" w:cs="Arial"/>
          <w:b/>
          <w:sz w:val="24"/>
          <w:szCs w:val="24"/>
        </w:rPr>
        <w:t>Applicant’s detail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68"/>
        <w:gridCol w:w="3774"/>
        <w:gridCol w:w="1843"/>
      </w:tblGrid>
      <w:tr w:rsidR="005D0C1B" w14:paraId="76C72487" w14:textId="77777777" w:rsidTr="00871867">
        <w:tc>
          <w:tcPr>
            <w:tcW w:w="4868" w:type="dxa"/>
          </w:tcPr>
          <w:p w14:paraId="3F75B99B" w14:textId="77777777" w:rsidR="005D0C1B" w:rsidRDefault="005D0C1B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:</w:t>
            </w:r>
          </w:p>
          <w:p w14:paraId="225E3824" w14:textId="77777777" w:rsidR="005D0C1B" w:rsidRDefault="005D0C1B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17" w:type="dxa"/>
            <w:gridSpan w:val="2"/>
          </w:tcPr>
          <w:p w14:paraId="139C85D6" w14:textId="77777777" w:rsidR="005D0C1B" w:rsidRDefault="00032CED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RIC No:</w:t>
            </w:r>
          </w:p>
        </w:tc>
      </w:tr>
      <w:tr w:rsidR="00032CED" w14:paraId="1787214C" w14:textId="77777777" w:rsidTr="00871867">
        <w:tc>
          <w:tcPr>
            <w:tcW w:w="10485" w:type="dxa"/>
            <w:gridSpan w:val="3"/>
          </w:tcPr>
          <w:p w14:paraId="50D13B50" w14:textId="77777777" w:rsidR="00032CED" w:rsidRDefault="00032CED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ress: </w:t>
            </w:r>
          </w:p>
          <w:p w14:paraId="05DD580A" w14:textId="77777777" w:rsidR="00032CED" w:rsidRDefault="00032CED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D0C1B" w14:paraId="65388F38" w14:textId="77777777" w:rsidTr="00871867">
        <w:tc>
          <w:tcPr>
            <w:tcW w:w="4868" w:type="dxa"/>
          </w:tcPr>
          <w:p w14:paraId="361513C9" w14:textId="77777777" w:rsidR="005D0C1B" w:rsidRDefault="00032CED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act no:</w:t>
            </w:r>
          </w:p>
          <w:p w14:paraId="61A4E22E" w14:textId="77777777" w:rsidR="00032CED" w:rsidRDefault="00032CED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17" w:type="dxa"/>
            <w:gridSpan w:val="2"/>
          </w:tcPr>
          <w:p w14:paraId="0D85E897" w14:textId="77777777" w:rsidR="005D0C1B" w:rsidRDefault="00032CED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ail address:</w:t>
            </w:r>
          </w:p>
        </w:tc>
      </w:tr>
      <w:tr w:rsidR="00B86796" w14:paraId="1F4EDDC7" w14:textId="77777777" w:rsidTr="00871867">
        <w:tc>
          <w:tcPr>
            <w:tcW w:w="10485" w:type="dxa"/>
            <w:gridSpan w:val="3"/>
          </w:tcPr>
          <w:p w14:paraId="45DB312F" w14:textId="23BF41A3" w:rsidR="00B86796" w:rsidRDefault="00CF00D4" w:rsidP="00560A00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ell Group Leader:                                            Contact number:</w:t>
            </w:r>
          </w:p>
          <w:p w14:paraId="04FAA9C0" w14:textId="77777777" w:rsidR="00B86796" w:rsidRDefault="00B86796" w:rsidP="00560A00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32CED" w14:paraId="7E715F11" w14:textId="77777777" w:rsidTr="00871867">
        <w:tc>
          <w:tcPr>
            <w:tcW w:w="10485" w:type="dxa"/>
            <w:gridSpan w:val="3"/>
          </w:tcPr>
          <w:p w14:paraId="2F9EE985" w14:textId="77777777" w:rsidR="00032CED" w:rsidRDefault="00032CED" w:rsidP="005D0C1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usehold members:</w:t>
            </w:r>
          </w:p>
        </w:tc>
      </w:tr>
      <w:tr w:rsidR="00B86796" w14:paraId="75482EC3" w14:textId="77777777" w:rsidTr="00871867">
        <w:tc>
          <w:tcPr>
            <w:tcW w:w="4868" w:type="dxa"/>
          </w:tcPr>
          <w:p w14:paraId="5E590184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3774" w:type="dxa"/>
          </w:tcPr>
          <w:p w14:paraId="179C05FD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lationship to Applicant</w:t>
            </w:r>
          </w:p>
        </w:tc>
        <w:tc>
          <w:tcPr>
            <w:tcW w:w="1843" w:type="dxa"/>
          </w:tcPr>
          <w:p w14:paraId="579E7700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ge</w:t>
            </w:r>
          </w:p>
        </w:tc>
      </w:tr>
      <w:tr w:rsidR="00B86796" w14:paraId="0455C8D9" w14:textId="77777777" w:rsidTr="00871867">
        <w:tc>
          <w:tcPr>
            <w:tcW w:w="4868" w:type="dxa"/>
          </w:tcPr>
          <w:p w14:paraId="6D36E107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4" w:type="dxa"/>
          </w:tcPr>
          <w:p w14:paraId="6D63C2D9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7370209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6796" w14:paraId="0649F7F8" w14:textId="77777777" w:rsidTr="00871867">
        <w:tc>
          <w:tcPr>
            <w:tcW w:w="4868" w:type="dxa"/>
          </w:tcPr>
          <w:p w14:paraId="6A06DB6F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4" w:type="dxa"/>
          </w:tcPr>
          <w:p w14:paraId="241D30C7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EE51B03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6796" w14:paraId="6B3E0CE2" w14:textId="77777777" w:rsidTr="00871867">
        <w:tc>
          <w:tcPr>
            <w:tcW w:w="4868" w:type="dxa"/>
          </w:tcPr>
          <w:p w14:paraId="5EBA8935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4" w:type="dxa"/>
          </w:tcPr>
          <w:p w14:paraId="352EA539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98555EB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6796" w14:paraId="205319EE" w14:textId="77777777" w:rsidTr="00871867">
        <w:tc>
          <w:tcPr>
            <w:tcW w:w="4868" w:type="dxa"/>
          </w:tcPr>
          <w:p w14:paraId="46812540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4" w:type="dxa"/>
          </w:tcPr>
          <w:p w14:paraId="637ED87F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4446E96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86796" w14:paraId="3A7CB8B9" w14:textId="77777777" w:rsidTr="00871867">
        <w:tc>
          <w:tcPr>
            <w:tcW w:w="4868" w:type="dxa"/>
          </w:tcPr>
          <w:p w14:paraId="2F168419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4" w:type="dxa"/>
          </w:tcPr>
          <w:p w14:paraId="0DD6753F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14:paraId="775CB445" w14:textId="77777777" w:rsidR="00B86796" w:rsidRDefault="00B86796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2449" w14:paraId="5EE09A9C" w14:textId="77777777" w:rsidTr="00871867">
        <w:tc>
          <w:tcPr>
            <w:tcW w:w="4868" w:type="dxa"/>
          </w:tcPr>
          <w:p w14:paraId="59CCEDB6" w14:textId="77777777" w:rsidR="00192449" w:rsidRDefault="00192449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4" w:type="dxa"/>
          </w:tcPr>
          <w:p w14:paraId="25C835F6" w14:textId="77777777" w:rsidR="00192449" w:rsidRDefault="00192449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CCAE5DA" w14:textId="77777777" w:rsidR="00192449" w:rsidRDefault="00192449" w:rsidP="00560A00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DC75C35" w14:textId="77777777" w:rsidR="005D0C1B" w:rsidRDefault="005D0C1B" w:rsidP="005D0C1B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442956A3" w14:textId="6DE2C4D2" w:rsidR="00B86796" w:rsidRPr="00695E67" w:rsidRDefault="00B86796" w:rsidP="00B86796">
      <w:pPr>
        <w:pStyle w:val="ListParagraph"/>
        <w:numPr>
          <w:ilvl w:val="0"/>
          <w:numId w:val="2"/>
        </w:numPr>
        <w:spacing w:after="0" w:line="276" w:lineRule="auto"/>
        <w:ind w:left="567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ason for application</w:t>
      </w:r>
      <w:r w:rsidR="00695E67" w:rsidRPr="00695E67">
        <w:rPr>
          <w:rFonts w:ascii="Arial" w:hAnsi="Arial" w:cs="Arial"/>
          <w:b/>
          <w:i/>
          <w:sz w:val="24"/>
          <w:szCs w:val="24"/>
        </w:rPr>
        <w:t xml:space="preserve"> (please tick the relevant reason/s)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3544"/>
        <w:gridCol w:w="4253"/>
        <w:gridCol w:w="2693"/>
      </w:tblGrid>
      <w:tr w:rsidR="009700BD" w:rsidRPr="009700BD" w14:paraId="582ED9F2" w14:textId="77777777" w:rsidTr="006D2B48">
        <w:tc>
          <w:tcPr>
            <w:tcW w:w="3544" w:type="dxa"/>
            <w:vAlign w:val="center"/>
          </w:tcPr>
          <w:p w14:paraId="00ED8EF3" w14:textId="77777777" w:rsidR="009700BD" w:rsidRPr="009700BD" w:rsidRDefault="009700BD" w:rsidP="009700BD">
            <w:pPr>
              <w:pStyle w:val="ListParagraph"/>
              <w:spacing w:line="276" w:lineRule="auto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700BD">
              <w:rPr>
                <w:rFonts w:ascii="Arial" w:hAnsi="Arial" w:cs="Arial"/>
                <w:b/>
                <w:sz w:val="24"/>
                <w:szCs w:val="24"/>
              </w:rPr>
              <w:t>Reason</w:t>
            </w:r>
          </w:p>
        </w:tc>
        <w:tc>
          <w:tcPr>
            <w:tcW w:w="4253" w:type="dxa"/>
            <w:vAlign w:val="center"/>
          </w:tcPr>
          <w:p w14:paraId="3491AAB0" w14:textId="77777777" w:rsidR="009700BD" w:rsidRPr="009700BD" w:rsidRDefault="009700BD" w:rsidP="009700BD">
            <w:pPr>
              <w:pStyle w:val="ListParagraph"/>
              <w:spacing w:line="276" w:lineRule="auto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700BD">
              <w:rPr>
                <w:rFonts w:ascii="Arial" w:hAnsi="Arial" w:cs="Arial"/>
                <w:b/>
                <w:sz w:val="24"/>
                <w:szCs w:val="24"/>
              </w:rPr>
              <w:t>Example</w:t>
            </w:r>
          </w:p>
        </w:tc>
        <w:tc>
          <w:tcPr>
            <w:tcW w:w="2693" w:type="dxa"/>
            <w:vAlign w:val="center"/>
          </w:tcPr>
          <w:p w14:paraId="534DF46F" w14:textId="77777777" w:rsidR="00871867" w:rsidRDefault="009700BD" w:rsidP="009700BD">
            <w:pPr>
              <w:pStyle w:val="ListParagraph"/>
              <w:spacing w:line="276" w:lineRule="auto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700BD">
              <w:rPr>
                <w:rFonts w:ascii="Arial" w:hAnsi="Arial" w:cs="Arial"/>
                <w:b/>
                <w:sz w:val="24"/>
                <w:szCs w:val="24"/>
              </w:rPr>
              <w:t>Documentation proof</w:t>
            </w:r>
            <w:r w:rsidR="00871867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70A72B23" w14:textId="77777777" w:rsidR="009700BD" w:rsidRPr="00871867" w:rsidRDefault="00871867" w:rsidP="009700BD">
            <w:pPr>
              <w:pStyle w:val="ListParagraph"/>
              <w:spacing w:line="276" w:lineRule="auto"/>
              <w:ind w:left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871867">
              <w:rPr>
                <w:rFonts w:ascii="Arial" w:hAnsi="Arial" w:cs="Arial"/>
                <w:b/>
                <w:i/>
                <w:sz w:val="24"/>
                <w:szCs w:val="24"/>
              </w:rPr>
              <w:t>(if necessary)</w:t>
            </w:r>
          </w:p>
        </w:tc>
      </w:tr>
      <w:tr w:rsidR="009700BD" w14:paraId="5C0D1267" w14:textId="77777777" w:rsidTr="006D2B48">
        <w:tc>
          <w:tcPr>
            <w:tcW w:w="3544" w:type="dxa"/>
            <w:vAlign w:val="center"/>
          </w:tcPr>
          <w:p w14:paraId="186BF90D" w14:textId="77777777" w:rsidR="009700BD" w:rsidRPr="006D2FEB" w:rsidRDefault="009700BD" w:rsidP="009700BD">
            <w:pPr>
              <w:pStyle w:val="ListParagraph"/>
              <w:spacing w:line="276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D2FEB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6D2FEB">
              <w:rPr>
                <w:rFonts w:ascii="Arial" w:hAnsi="Arial" w:cs="Arial"/>
                <w:sz w:val="20"/>
                <w:szCs w:val="20"/>
              </w:rPr>
              <w:t xml:space="preserve"> Immediate loss of income</w:t>
            </w:r>
          </w:p>
        </w:tc>
        <w:tc>
          <w:tcPr>
            <w:tcW w:w="4253" w:type="dxa"/>
            <w:vAlign w:val="center"/>
          </w:tcPr>
          <w:p w14:paraId="013E1CED" w14:textId="77777777" w:rsidR="009700BD" w:rsidRPr="006D2FEB" w:rsidRDefault="00403679" w:rsidP="00403679">
            <w:pPr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6D2FEB">
              <w:rPr>
                <w:rFonts w:ascii="Arial" w:hAnsi="Arial" w:cs="Arial"/>
                <w:i/>
                <w:sz w:val="20"/>
                <w:szCs w:val="20"/>
              </w:rPr>
              <w:t>Unable to work due to QO/LOA/SHN</w:t>
            </w:r>
            <w:r w:rsidR="00D367A1" w:rsidRPr="006D2FEB">
              <w:rPr>
                <w:rFonts w:ascii="Arial" w:hAnsi="Arial" w:cs="Arial"/>
                <w:i/>
                <w:sz w:val="20"/>
                <w:szCs w:val="20"/>
              </w:rPr>
              <w:t>, retrenchment, hospitalisation</w:t>
            </w:r>
            <w:r w:rsidRPr="006D2FEB">
              <w:rPr>
                <w:rFonts w:ascii="Arial" w:hAnsi="Arial" w:cs="Arial"/>
                <w:i/>
                <w:sz w:val="20"/>
                <w:szCs w:val="20"/>
              </w:rPr>
              <w:t>, business suspended etc.</w:t>
            </w:r>
          </w:p>
        </w:tc>
        <w:tc>
          <w:tcPr>
            <w:tcW w:w="2693" w:type="dxa"/>
            <w:vAlign w:val="center"/>
          </w:tcPr>
          <w:p w14:paraId="46E86239" w14:textId="77777777" w:rsidR="009700BD" w:rsidRPr="006D2FEB" w:rsidRDefault="00403679" w:rsidP="00403679">
            <w:pPr>
              <w:spacing w:line="276" w:lineRule="auto"/>
              <w:ind w:left="-43"/>
              <w:rPr>
                <w:rFonts w:ascii="Arial" w:hAnsi="Arial" w:cs="Arial"/>
                <w:i/>
                <w:sz w:val="20"/>
                <w:szCs w:val="20"/>
              </w:rPr>
            </w:pPr>
            <w:r w:rsidRPr="006D2FEB">
              <w:rPr>
                <w:rFonts w:ascii="Arial" w:hAnsi="Arial" w:cs="Arial"/>
                <w:i/>
                <w:sz w:val="20"/>
                <w:szCs w:val="20"/>
              </w:rPr>
              <w:t xml:space="preserve">Order Notice, termination letter, business licence etc. </w:t>
            </w:r>
          </w:p>
        </w:tc>
      </w:tr>
      <w:tr w:rsidR="009700BD" w14:paraId="1067F57E" w14:textId="77777777" w:rsidTr="006D2B48">
        <w:tc>
          <w:tcPr>
            <w:tcW w:w="3544" w:type="dxa"/>
            <w:vAlign w:val="center"/>
          </w:tcPr>
          <w:p w14:paraId="05BCE740" w14:textId="77777777" w:rsidR="009700BD" w:rsidRPr="006D2FEB" w:rsidRDefault="00871867" w:rsidP="006D2B48">
            <w:pPr>
              <w:pStyle w:val="ListParagraph"/>
              <w:spacing w:line="276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D2FEB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6D2FE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D2B48" w:rsidRPr="006D2FEB">
              <w:rPr>
                <w:rFonts w:ascii="Arial" w:hAnsi="Arial" w:cs="Arial"/>
                <w:sz w:val="20"/>
                <w:szCs w:val="20"/>
              </w:rPr>
              <w:t xml:space="preserve">Unable to meet requirements of </w:t>
            </w:r>
            <w:r w:rsidRPr="006D2FEB">
              <w:rPr>
                <w:rFonts w:ascii="Arial" w:hAnsi="Arial" w:cs="Arial"/>
                <w:sz w:val="20"/>
                <w:szCs w:val="20"/>
              </w:rPr>
              <w:t xml:space="preserve">existing government </w:t>
            </w:r>
            <w:r w:rsidR="004D5594" w:rsidRPr="006D2FEB">
              <w:rPr>
                <w:rFonts w:ascii="Arial" w:hAnsi="Arial" w:cs="Arial"/>
                <w:sz w:val="20"/>
                <w:szCs w:val="20"/>
              </w:rPr>
              <w:t xml:space="preserve">financial </w:t>
            </w:r>
            <w:r w:rsidRPr="006D2FEB">
              <w:rPr>
                <w:rFonts w:ascii="Arial" w:hAnsi="Arial" w:cs="Arial"/>
                <w:sz w:val="20"/>
                <w:szCs w:val="20"/>
              </w:rPr>
              <w:t>support</w:t>
            </w:r>
            <w:r w:rsidR="006D2B48" w:rsidRPr="006D2FEB">
              <w:rPr>
                <w:rFonts w:ascii="Arial" w:hAnsi="Arial" w:cs="Arial"/>
                <w:sz w:val="20"/>
                <w:szCs w:val="20"/>
              </w:rPr>
              <w:t xml:space="preserve"> / Application in-progress</w:t>
            </w:r>
          </w:p>
        </w:tc>
        <w:tc>
          <w:tcPr>
            <w:tcW w:w="4253" w:type="dxa"/>
            <w:vAlign w:val="center"/>
          </w:tcPr>
          <w:p w14:paraId="3B0031E8" w14:textId="77777777" w:rsidR="009700BD" w:rsidRPr="006D2FEB" w:rsidRDefault="00CB514F" w:rsidP="00CB514F">
            <w:pPr>
              <w:pStyle w:val="ListParagraph"/>
              <w:spacing w:line="276" w:lineRule="auto"/>
              <w:ind w:left="0"/>
              <w:rPr>
                <w:rFonts w:ascii="Arial" w:hAnsi="Arial" w:cs="Arial"/>
                <w:i/>
                <w:sz w:val="20"/>
                <w:szCs w:val="20"/>
              </w:rPr>
            </w:pPr>
            <w:r w:rsidRPr="006D2FEB">
              <w:rPr>
                <w:rFonts w:ascii="Arial" w:hAnsi="Arial" w:cs="Arial"/>
                <w:i/>
                <w:sz w:val="20"/>
                <w:szCs w:val="20"/>
              </w:rPr>
              <w:t>Unpaid leave</w:t>
            </w:r>
            <w:r w:rsidR="006D2B48" w:rsidRPr="006D2FEB">
              <w:rPr>
                <w:rFonts w:ascii="Arial" w:hAnsi="Arial" w:cs="Arial"/>
                <w:i/>
                <w:sz w:val="20"/>
                <w:szCs w:val="20"/>
              </w:rPr>
              <w:t xml:space="preserve">/ not paid </w:t>
            </w:r>
            <w:r w:rsidRPr="006D2FEB">
              <w:rPr>
                <w:rFonts w:ascii="Arial" w:hAnsi="Arial" w:cs="Arial"/>
                <w:i/>
                <w:sz w:val="20"/>
                <w:szCs w:val="20"/>
              </w:rPr>
              <w:t>to</w:t>
            </w:r>
            <w:r w:rsidR="006D2B48" w:rsidRPr="006D2FEB">
              <w:rPr>
                <w:rFonts w:ascii="Arial" w:hAnsi="Arial" w:cs="Arial"/>
                <w:i/>
                <w:sz w:val="20"/>
                <w:szCs w:val="20"/>
              </w:rPr>
              <w:t xml:space="preserve"> work from home/ </w:t>
            </w:r>
            <w:r w:rsidR="004D5594" w:rsidRPr="006D2FEB">
              <w:rPr>
                <w:rFonts w:ascii="Arial" w:hAnsi="Arial" w:cs="Arial"/>
                <w:i/>
                <w:sz w:val="20"/>
                <w:szCs w:val="20"/>
              </w:rPr>
              <w:t>QO/ LOA</w:t>
            </w:r>
            <w:r w:rsidR="006D2B48" w:rsidRPr="006D2FEB">
              <w:rPr>
                <w:rFonts w:ascii="Arial" w:hAnsi="Arial" w:cs="Arial"/>
                <w:i/>
                <w:sz w:val="20"/>
                <w:szCs w:val="20"/>
              </w:rPr>
              <w:t xml:space="preserve"> Allowance Claims in process etc. </w:t>
            </w:r>
          </w:p>
        </w:tc>
        <w:tc>
          <w:tcPr>
            <w:tcW w:w="2693" w:type="dxa"/>
            <w:vAlign w:val="center"/>
          </w:tcPr>
          <w:p w14:paraId="118758D7" w14:textId="77777777" w:rsidR="009700BD" w:rsidRPr="006D2FEB" w:rsidRDefault="006D2B48" w:rsidP="006D2B48">
            <w:pPr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6D2FEB">
              <w:rPr>
                <w:rFonts w:ascii="Arial" w:hAnsi="Arial" w:cs="Arial"/>
                <w:i/>
                <w:sz w:val="20"/>
                <w:szCs w:val="20"/>
              </w:rPr>
              <w:t xml:space="preserve">Proof of employment, government FA application etc. </w:t>
            </w:r>
          </w:p>
        </w:tc>
      </w:tr>
    </w:tbl>
    <w:p w14:paraId="7F419DE3" w14:textId="791DFDCA" w:rsidR="00871867" w:rsidRDefault="00871867" w:rsidP="006D2B48">
      <w:pPr>
        <w:spacing w:after="0" w:line="276" w:lineRule="auto"/>
        <w:jc w:val="both"/>
        <w:rPr>
          <w:rFonts w:ascii="Arial" w:hAnsi="Arial" w:cs="Arial"/>
          <w:b/>
          <w:sz w:val="24"/>
          <w:szCs w:val="24"/>
        </w:rPr>
      </w:pPr>
    </w:p>
    <w:p w14:paraId="7EE006AB" w14:textId="6650FFFD" w:rsidR="00D90BA0" w:rsidRPr="00D90BA0" w:rsidRDefault="00D90BA0" w:rsidP="00D90BA0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eclaration of Govt Assistance that Applicant ha</w:t>
      </w:r>
      <w:r w:rsidR="001C6A87">
        <w:rPr>
          <w:rFonts w:ascii="Arial" w:hAnsi="Arial" w:cs="Arial"/>
          <w:b/>
          <w:sz w:val="24"/>
          <w:szCs w:val="24"/>
        </w:rPr>
        <w:t>s</w:t>
      </w:r>
      <w:r>
        <w:rPr>
          <w:rFonts w:ascii="Arial" w:hAnsi="Arial" w:cs="Arial"/>
          <w:b/>
          <w:sz w:val="24"/>
          <w:szCs w:val="24"/>
        </w:rPr>
        <w:t xml:space="preserve"> applied f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90BA0" w14:paraId="17ED7B2F" w14:textId="77777777" w:rsidTr="00D90BA0">
        <w:tc>
          <w:tcPr>
            <w:tcW w:w="10456" w:type="dxa"/>
          </w:tcPr>
          <w:p w14:paraId="52BE3C2D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6154681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AFE6868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CB0BB86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C0F8D96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DF1CDD1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08EBE9D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E583B13" w14:textId="77777777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90A3704" w14:textId="4F334E86" w:rsidR="00D90BA0" w:rsidRDefault="00D90BA0" w:rsidP="00695E67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08E6EB1" w14:textId="05FBC07D" w:rsidR="00230177" w:rsidRDefault="00230177" w:rsidP="00695E6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26143E53" w14:textId="77777777" w:rsidR="00D90BA0" w:rsidRDefault="00D90BA0" w:rsidP="00695E6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49512995" w14:textId="77777777" w:rsidR="00D90BA0" w:rsidRDefault="00D90BA0" w:rsidP="00D90BA0">
      <w:pPr>
        <w:pStyle w:val="ListParagraph"/>
        <w:spacing w:after="0" w:line="276" w:lineRule="auto"/>
        <w:jc w:val="both"/>
        <w:rPr>
          <w:rFonts w:ascii="Arial" w:hAnsi="Arial" w:cs="Arial"/>
          <w:b/>
          <w:sz w:val="24"/>
          <w:szCs w:val="24"/>
        </w:rPr>
      </w:pPr>
    </w:p>
    <w:p w14:paraId="11BB7A31" w14:textId="0E841E2F" w:rsidR="00D90BA0" w:rsidRDefault="00D90BA0" w:rsidP="00D90BA0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D90BA0">
        <w:rPr>
          <w:rFonts w:ascii="Arial" w:hAnsi="Arial" w:cs="Arial"/>
          <w:b/>
          <w:sz w:val="24"/>
          <w:szCs w:val="24"/>
        </w:rPr>
        <w:t xml:space="preserve">Please </w:t>
      </w:r>
      <w:r w:rsidR="0058133B">
        <w:rPr>
          <w:rFonts w:ascii="Arial" w:hAnsi="Arial" w:cs="Arial"/>
          <w:b/>
          <w:sz w:val="24"/>
          <w:szCs w:val="24"/>
        </w:rPr>
        <w:t xml:space="preserve">indicate and </w:t>
      </w:r>
      <w:r w:rsidRPr="00D90BA0">
        <w:rPr>
          <w:rFonts w:ascii="Arial" w:hAnsi="Arial" w:cs="Arial"/>
          <w:b/>
          <w:sz w:val="24"/>
          <w:szCs w:val="24"/>
        </w:rPr>
        <w:t>provide the following</w:t>
      </w:r>
      <w:r>
        <w:rPr>
          <w:rFonts w:ascii="Arial" w:hAnsi="Arial" w:cs="Arial"/>
          <w:b/>
          <w:sz w:val="24"/>
          <w:szCs w:val="24"/>
        </w:rPr>
        <w:t xml:space="preserve"> where applicable</w:t>
      </w:r>
      <w:r w:rsidRPr="00D90BA0">
        <w:rPr>
          <w:rFonts w:ascii="Arial" w:hAnsi="Arial" w:cs="Arial"/>
          <w:b/>
          <w:sz w:val="24"/>
          <w:szCs w:val="24"/>
        </w:rPr>
        <w:t>:</w:t>
      </w:r>
    </w:p>
    <w:p w14:paraId="7D86B688" w14:textId="77777777" w:rsidR="00762CC7" w:rsidRDefault="00762CC7" w:rsidP="00762CC7">
      <w:pPr>
        <w:pStyle w:val="ListParagraph"/>
        <w:spacing w:after="0" w:line="276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15"/>
        <w:gridCol w:w="9021"/>
      </w:tblGrid>
      <w:tr w:rsidR="00D90BA0" w14:paraId="638B465C" w14:textId="77777777" w:rsidTr="00D90BA0">
        <w:tc>
          <w:tcPr>
            <w:tcW w:w="715" w:type="dxa"/>
          </w:tcPr>
          <w:p w14:paraId="7DD7ED16" w14:textId="77777777" w:rsidR="00D90BA0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5FAF4F8A" w14:textId="22F5D1A0" w:rsidR="00D90BA0" w:rsidRPr="00762CC7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762CC7">
              <w:rPr>
                <w:rFonts w:ascii="Arial" w:hAnsi="Arial" w:cs="Arial"/>
                <w:b/>
                <w:sz w:val="24"/>
                <w:szCs w:val="24"/>
              </w:rPr>
              <w:t>Income Tax YA 2019 Forms</w:t>
            </w:r>
          </w:p>
        </w:tc>
      </w:tr>
      <w:tr w:rsidR="00D90BA0" w14:paraId="4A82895C" w14:textId="77777777" w:rsidTr="00D90BA0">
        <w:tc>
          <w:tcPr>
            <w:tcW w:w="715" w:type="dxa"/>
          </w:tcPr>
          <w:p w14:paraId="71172078" w14:textId="77777777" w:rsidR="00D90BA0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1F458EC3" w14:textId="6A3589D6" w:rsidR="00D90BA0" w:rsidRPr="00762CC7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762CC7">
              <w:rPr>
                <w:rFonts w:ascii="Arial" w:hAnsi="Arial" w:cs="Arial"/>
                <w:b/>
                <w:sz w:val="24"/>
                <w:szCs w:val="24"/>
              </w:rPr>
              <w:t>Retrenchment Letter</w:t>
            </w:r>
          </w:p>
        </w:tc>
      </w:tr>
      <w:tr w:rsidR="00D90BA0" w14:paraId="2B51823E" w14:textId="77777777" w:rsidTr="00D90BA0">
        <w:tc>
          <w:tcPr>
            <w:tcW w:w="715" w:type="dxa"/>
          </w:tcPr>
          <w:p w14:paraId="0CDC62F2" w14:textId="77777777" w:rsidR="00D90BA0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7DCC8D31" w14:textId="77DC38BC" w:rsidR="00D90BA0" w:rsidRPr="00762CC7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762CC7">
              <w:rPr>
                <w:rFonts w:ascii="Arial" w:hAnsi="Arial" w:cs="Arial"/>
                <w:b/>
                <w:sz w:val="24"/>
                <w:szCs w:val="24"/>
              </w:rPr>
              <w:t>Residence Property Tax Form</w:t>
            </w:r>
          </w:p>
        </w:tc>
      </w:tr>
      <w:tr w:rsidR="00762CC7" w14:paraId="185C3E03" w14:textId="77777777" w:rsidTr="00D90BA0">
        <w:tc>
          <w:tcPr>
            <w:tcW w:w="715" w:type="dxa"/>
          </w:tcPr>
          <w:p w14:paraId="334515AB" w14:textId="77777777" w:rsidR="00762CC7" w:rsidRDefault="00762CC7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7C5D0A2C" w14:textId="4A1A3379" w:rsidR="00762CC7" w:rsidRPr="00762CC7" w:rsidRDefault="00762CC7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762CC7">
              <w:rPr>
                <w:rFonts w:ascii="Arial" w:hAnsi="Arial" w:cs="Arial"/>
                <w:b/>
                <w:sz w:val="24"/>
                <w:szCs w:val="24"/>
              </w:rPr>
              <w:t>CPF Statement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Last 6 months)</w:t>
            </w:r>
          </w:p>
        </w:tc>
      </w:tr>
      <w:tr w:rsidR="00D90BA0" w14:paraId="4AB3F49B" w14:textId="77777777" w:rsidTr="00D90BA0">
        <w:tc>
          <w:tcPr>
            <w:tcW w:w="715" w:type="dxa"/>
          </w:tcPr>
          <w:p w14:paraId="70FE5EA9" w14:textId="77777777" w:rsidR="00D90BA0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698266F0" w14:textId="60450D76" w:rsidR="00D90BA0" w:rsidRPr="00762CC7" w:rsidRDefault="00762CC7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eclaration that Applicant</w:t>
            </w:r>
            <w:r w:rsidR="0058133B" w:rsidRPr="00762CC7">
              <w:rPr>
                <w:rFonts w:ascii="Arial" w:hAnsi="Arial" w:cs="Arial"/>
                <w:b/>
                <w:sz w:val="24"/>
                <w:szCs w:val="24"/>
              </w:rPr>
              <w:t xml:space="preserve"> do not own any other properties</w:t>
            </w:r>
          </w:p>
        </w:tc>
      </w:tr>
      <w:tr w:rsidR="00D90BA0" w14:paraId="2E8D4936" w14:textId="77777777" w:rsidTr="00D90BA0">
        <w:tc>
          <w:tcPr>
            <w:tcW w:w="715" w:type="dxa"/>
          </w:tcPr>
          <w:p w14:paraId="74BBBBF7" w14:textId="77777777" w:rsidR="00D90BA0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3B5DC978" w14:textId="77777777" w:rsidR="00762CC7" w:rsidRDefault="00762CC7" w:rsidP="00762CC7">
            <w:pPr>
              <w:pStyle w:val="Body"/>
              <w:spacing w:line="276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762CC7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Income declaration for self-employed applicants </w:t>
            </w:r>
          </w:p>
          <w:p w14:paraId="705B1EF9" w14:textId="20D80832" w:rsidR="00762CC7" w:rsidRPr="00762CC7" w:rsidRDefault="00762CC7" w:rsidP="00762CC7">
            <w:pPr>
              <w:pStyle w:val="Body"/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62CC7">
              <w:rPr>
                <w:rFonts w:ascii="Arial" w:hAnsi="Arial" w:cs="Arial"/>
                <w:b/>
                <w:sz w:val="24"/>
                <w:szCs w:val="24"/>
                <w:lang w:val="en-US"/>
              </w:rPr>
              <w:t>(estimated income amount before and during the COVID-19 period</w:t>
            </w:r>
            <w:proofErr w:type="gramStart"/>
            <w:r w:rsidRPr="00762CC7">
              <w:rPr>
                <w:rFonts w:ascii="Arial" w:hAnsi="Arial" w:cs="Arial"/>
                <w:b/>
                <w:sz w:val="24"/>
                <w:szCs w:val="24"/>
                <w:lang w:val="en-US"/>
              </w:rPr>
              <w:t>)</w:t>
            </w:r>
            <w:r w:rsidR="00CC66B2">
              <w:rPr>
                <w:rFonts w:ascii="Arial" w:hAnsi="Arial" w:cs="Arial"/>
                <w:b/>
                <w:sz w:val="24"/>
                <w:szCs w:val="24"/>
                <w:lang w:val="en-US"/>
              </w:rPr>
              <w:t>:</w:t>
            </w:r>
            <w:r w:rsidRPr="00CC66B2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_</w:t>
            </w:r>
            <w:proofErr w:type="gramEnd"/>
            <w:r w:rsidR="00CC66B2" w:rsidRPr="00CC66B2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$</w:t>
            </w:r>
            <w:r w:rsidRPr="00CC66B2">
              <w:rPr>
                <w:rFonts w:ascii="Arial" w:hAnsi="Arial" w:cs="Arial"/>
                <w:b/>
                <w:sz w:val="24"/>
                <w:szCs w:val="24"/>
                <w:u w:val="single"/>
                <w:lang w:val="en-US"/>
              </w:rPr>
              <w:t>__________________</w:t>
            </w:r>
          </w:p>
          <w:p w14:paraId="6126F4E1" w14:textId="77777777" w:rsidR="00D90BA0" w:rsidRPr="00762CC7" w:rsidRDefault="00D90BA0" w:rsidP="00D90BA0">
            <w:pPr>
              <w:pStyle w:val="ListParagraph"/>
              <w:spacing w:line="276" w:lineRule="auto"/>
              <w:ind w:left="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78AE8F0" w14:textId="77777777" w:rsidR="00D90BA0" w:rsidRPr="00D90BA0" w:rsidRDefault="00D90BA0" w:rsidP="00D90BA0">
      <w:pPr>
        <w:pStyle w:val="ListParagraph"/>
        <w:spacing w:after="0" w:line="276" w:lineRule="auto"/>
        <w:jc w:val="both"/>
        <w:rPr>
          <w:rFonts w:ascii="Arial" w:hAnsi="Arial" w:cs="Arial"/>
          <w:b/>
          <w:sz w:val="24"/>
          <w:szCs w:val="24"/>
        </w:rPr>
      </w:pPr>
    </w:p>
    <w:p w14:paraId="1BF7F914" w14:textId="0D31B474" w:rsidR="00D90BA0" w:rsidRDefault="00D90BA0" w:rsidP="00D63A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140CD2FC" w14:textId="38A3733B" w:rsidR="00D90BA0" w:rsidRDefault="0058133B" w:rsidP="0058133B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58133B">
        <w:rPr>
          <w:rFonts w:ascii="Arial" w:hAnsi="Arial" w:cs="Arial"/>
          <w:b/>
          <w:sz w:val="24"/>
          <w:szCs w:val="24"/>
        </w:rPr>
        <w:t>Acknowledgement</w:t>
      </w:r>
    </w:p>
    <w:p w14:paraId="71887918" w14:textId="77777777" w:rsidR="0058133B" w:rsidRDefault="0058133B" w:rsidP="0058133B">
      <w:pPr>
        <w:pStyle w:val="ListParagraph"/>
        <w:spacing w:after="0" w:line="276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15"/>
        <w:gridCol w:w="9021"/>
      </w:tblGrid>
      <w:tr w:rsidR="0058133B" w14:paraId="768ECF8A" w14:textId="77777777" w:rsidTr="0058133B">
        <w:tc>
          <w:tcPr>
            <w:tcW w:w="715" w:type="dxa"/>
          </w:tcPr>
          <w:p w14:paraId="4CB2D08E" w14:textId="77777777" w:rsidR="0058133B" w:rsidRDefault="0058133B" w:rsidP="0058133B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185A980C" w14:textId="77777777" w:rsidR="0058133B" w:rsidRPr="0058133B" w:rsidRDefault="0058133B" w:rsidP="0058133B">
            <w:pPr>
              <w:spacing w:line="276" w:lineRule="auto"/>
              <w:rPr>
                <w:sz w:val="20"/>
                <w:szCs w:val="20"/>
              </w:rPr>
            </w:pPr>
            <w:r w:rsidRPr="0058133B">
              <w:rPr>
                <w:sz w:val="20"/>
                <w:szCs w:val="20"/>
              </w:rPr>
              <w:t>I acknowledge that the Church is collecting my personal data in this form in relation to my application of</w:t>
            </w:r>
            <w:r w:rsidRPr="0058133B">
              <w:rPr>
                <w:rFonts w:ascii="Arial" w:hAnsi="Arial" w:cs="Arial"/>
                <w:b/>
                <w:sz w:val="20"/>
                <w:szCs w:val="20"/>
              </w:rPr>
              <w:t xml:space="preserve"> COVID-19 Temporary Relief Fund</w:t>
            </w:r>
            <w:r w:rsidRPr="0058133B">
              <w:rPr>
                <w:rFonts w:ascii="Arial" w:hAnsi="Arial" w:cs="Arial"/>
                <w:sz w:val="20"/>
                <w:szCs w:val="20"/>
              </w:rPr>
              <w:t xml:space="preserve">.  </w:t>
            </w:r>
            <w:r w:rsidRPr="0058133B">
              <w:rPr>
                <w:sz w:val="20"/>
                <w:szCs w:val="20"/>
              </w:rPr>
              <w:t>I hereby consent to the Church collecting, using or disclosing my personal data to enable the Church to continue to provide services to me.</w:t>
            </w:r>
          </w:p>
          <w:p w14:paraId="02F7C6B5" w14:textId="77777777" w:rsidR="0058133B" w:rsidRPr="0058133B" w:rsidRDefault="0058133B" w:rsidP="0058133B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8133B" w14:paraId="2EF068C7" w14:textId="77777777" w:rsidTr="0058133B">
        <w:tc>
          <w:tcPr>
            <w:tcW w:w="715" w:type="dxa"/>
          </w:tcPr>
          <w:p w14:paraId="5FBCCD68" w14:textId="77777777" w:rsidR="0058133B" w:rsidRDefault="0058133B" w:rsidP="0058133B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0161EA5F" w14:textId="77777777" w:rsidR="0058133B" w:rsidRPr="0058133B" w:rsidRDefault="0058133B" w:rsidP="0058133B">
            <w:pPr>
              <w:jc w:val="both"/>
              <w:rPr>
                <w:sz w:val="20"/>
                <w:szCs w:val="20"/>
              </w:rPr>
            </w:pPr>
            <w:r w:rsidRPr="0058133B">
              <w:rPr>
                <w:sz w:val="20"/>
                <w:szCs w:val="20"/>
              </w:rPr>
              <w:t xml:space="preserve">I also consent to the Church contacting me by telephone or sending phone or email messages to me in relation to </w:t>
            </w:r>
            <w:r w:rsidRPr="0058133B">
              <w:rPr>
                <w:rFonts w:ascii="Arial" w:hAnsi="Arial" w:cs="Arial"/>
                <w:b/>
                <w:sz w:val="20"/>
                <w:szCs w:val="20"/>
              </w:rPr>
              <w:t>COVID-19 Temporary Relief Fund</w:t>
            </w:r>
          </w:p>
          <w:p w14:paraId="6920EB51" w14:textId="77777777" w:rsidR="0058133B" w:rsidRPr="0058133B" w:rsidRDefault="0058133B" w:rsidP="0058133B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58133B" w14:paraId="1D2614E1" w14:textId="77777777" w:rsidTr="0058133B">
        <w:tc>
          <w:tcPr>
            <w:tcW w:w="715" w:type="dxa"/>
          </w:tcPr>
          <w:p w14:paraId="36CC2A61" w14:textId="77777777" w:rsidR="0058133B" w:rsidRDefault="0058133B" w:rsidP="0058133B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021" w:type="dxa"/>
          </w:tcPr>
          <w:p w14:paraId="693AF01A" w14:textId="341567DB" w:rsidR="0058133B" w:rsidRDefault="0058133B" w:rsidP="0058133B">
            <w:pPr>
              <w:spacing w:line="276" w:lineRule="auto"/>
              <w:rPr>
                <w:sz w:val="20"/>
                <w:szCs w:val="20"/>
              </w:rPr>
            </w:pPr>
            <w:r w:rsidRPr="0058133B">
              <w:rPr>
                <w:sz w:val="20"/>
                <w:szCs w:val="20"/>
              </w:rPr>
              <w:t>I accept the Church’s decision is Final</w:t>
            </w:r>
          </w:p>
          <w:p w14:paraId="343E1E7E" w14:textId="77777777" w:rsidR="00762CC7" w:rsidRPr="0058133B" w:rsidRDefault="00762CC7" w:rsidP="0058133B">
            <w:pPr>
              <w:spacing w:line="276" w:lineRule="auto"/>
              <w:rPr>
                <w:sz w:val="20"/>
                <w:szCs w:val="20"/>
              </w:rPr>
            </w:pPr>
          </w:p>
          <w:p w14:paraId="5182ACA5" w14:textId="77777777" w:rsidR="0058133B" w:rsidRPr="0058133B" w:rsidRDefault="0058133B" w:rsidP="0058133B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FE0A326" w14:textId="77777777" w:rsidR="0058133B" w:rsidRPr="0058133B" w:rsidRDefault="0058133B" w:rsidP="0058133B">
      <w:pPr>
        <w:pStyle w:val="ListParagraph"/>
        <w:spacing w:after="0" w:line="276" w:lineRule="auto"/>
        <w:rPr>
          <w:rFonts w:ascii="Arial" w:hAnsi="Arial" w:cs="Arial"/>
          <w:b/>
          <w:sz w:val="24"/>
          <w:szCs w:val="24"/>
        </w:rPr>
      </w:pPr>
    </w:p>
    <w:p w14:paraId="5B9E0691" w14:textId="6BBA12CA" w:rsidR="00D90BA0" w:rsidRDefault="00D90BA0" w:rsidP="00D63A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3036C4F1" w14:textId="151A0CCF" w:rsidR="00D90BA0" w:rsidRDefault="00D90BA0" w:rsidP="00D63A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4AA5A3D2" w14:textId="4FB1EC3B" w:rsidR="00D90BA0" w:rsidRDefault="00D90BA0" w:rsidP="00D63A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0F7F56E4" w14:textId="6FCC01B5" w:rsidR="00D90BA0" w:rsidRDefault="00D90BA0" w:rsidP="00D63A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466C3AF1" w14:textId="236A223D" w:rsidR="00D90BA0" w:rsidRDefault="00D90BA0" w:rsidP="00D63A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14:paraId="26FFAB7B" w14:textId="6ADC6A9D" w:rsidR="00D90BA0" w:rsidRPr="00871867" w:rsidRDefault="00D90BA0" w:rsidP="00D90BA0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871867">
        <w:rPr>
          <w:rFonts w:ascii="Arial" w:hAnsi="Arial" w:cs="Arial"/>
          <w:sz w:val="24"/>
          <w:szCs w:val="24"/>
        </w:rPr>
        <w:t>______</w:t>
      </w:r>
      <w:r>
        <w:rPr>
          <w:rFonts w:ascii="Arial" w:hAnsi="Arial" w:cs="Arial"/>
          <w:sz w:val="24"/>
          <w:szCs w:val="24"/>
        </w:rPr>
        <w:t>______</w:t>
      </w:r>
      <w:r w:rsidR="00192449">
        <w:rPr>
          <w:rFonts w:ascii="Arial" w:hAnsi="Arial" w:cs="Arial"/>
          <w:sz w:val="24"/>
          <w:szCs w:val="24"/>
        </w:rPr>
        <w:t>______</w:t>
      </w:r>
      <w:r>
        <w:rPr>
          <w:rFonts w:ascii="Arial" w:hAnsi="Arial" w:cs="Arial"/>
          <w:sz w:val="24"/>
          <w:szCs w:val="24"/>
        </w:rPr>
        <w:t>_____</w:t>
      </w:r>
      <w:r w:rsidRPr="00871867">
        <w:rPr>
          <w:rFonts w:ascii="Arial" w:hAnsi="Arial" w:cs="Arial"/>
          <w:sz w:val="24"/>
          <w:szCs w:val="24"/>
        </w:rPr>
        <w:tab/>
      </w:r>
      <w:r w:rsidRPr="00871867">
        <w:rPr>
          <w:rFonts w:ascii="Arial" w:hAnsi="Arial" w:cs="Arial"/>
          <w:sz w:val="24"/>
          <w:szCs w:val="24"/>
        </w:rPr>
        <w:tab/>
      </w:r>
      <w:r w:rsidRPr="00871867">
        <w:rPr>
          <w:rFonts w:ascii="Arial" w:hAnsi="Arial" w:cs="Arial"/>
          <w:sz w:val="24"/>
          <w:szCs w:val="24"/>
        </w:rPr>
        <w:tab/>
      </w:r>
      <w:r w:rsidRPr="00871867">
        <w:rPr>
          <w:rFonts w:ascii="Arial" w:hAnsi="Arial" w:cs="Arial"/>
          <w:sz w:val="24"/>
          <w:szCs w:val="24"/>
        </w:rPr>
        <w:tab/>
      </w:r>
      <w:r w:rsidRPr="00871867">
        <w:rPr>
          <w:rFonts w:ascii="Arial" w:hAnsi="Arial" w:cs="Arial"/>
          <w:sz w:val="24"/>
          <w:szCs w:val="24"/>
        </w:rPr>
        <w:tab/>
      </w:r>
      <w:r w:rsidRPr="00871867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39624E92" w14:textId="0DE9132F" w:rsidR="00D90BA0" w:rsidRDefault="00D90BA0" w:rsidP="00D90BA0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871867">
        <w:rPr>
          <w:rFonts w:ascii="Arial" w:hAnsi="Arial" w:cs="Arial"/>
          <w:sz w:val="24"/>
          <w:szCs w:val="24"/>
        </w:rPr>
        <w:t>Applicant’s signature</w:t>
      </w:r>
      <w:r w:rsidR="00192449">
        <w:rPr>
          <w:rFonts w:ascii="Arial" w:hAnsi="Arial" w:cs="Arial"/>
          <w:sz w:val="24"/>
          <w:szCs w:val="24"/>
        </w:rPr>
        <w:t xml:space="preserve"> / Date</w:t>
      </w:r>
      <w:r w:rsidRPr="00871867">
        <w:rPr>
          <w:rFonts w:ascii="Arial" w:hAnsi="Arial" w:cs="Arial"/>
          <w:sz w:val="24"/>
          <w:szCs w:val="24"/>
        </w:rPr>
        <w:tab/>
      </w:r>
    </w:p>
    <w:p w14:paraId="36CE64D9" w14:textId="77777777" w:rsidR="00D90BA0" w:rsidRDefault="00D90BA0" w:rsidP="00D63A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D90BA0" w:rsidSect="00871867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8D54E" w14:textId="77777777" w:rsidR="009B6517" w:rsidRDefault="009B6517" w:rsidP="00871867">
      <w:pPr>
        <w:spacing w:after="0" w:line="240" w:lineRule="auto"/>
      </w:pPr>
      <w:r>
        <w:separator/>
      </w:r>
    </w:p>
  </w:endnote>
  <w:endnote w:type="continuationSeparator" w:id="0">
    <w:p w14:paraId="16940C1F" w14:textId="77777777" w:rsidR="009B6517" w:rsidRDefault="009B6517" w:rsidP="00871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F9E3A1" w14:textId="77777777" w:rsidR="009B6517" w:rsidRDefault="009B6517" w:rsidP="00871867">
      <w:pPr>
        <w:spacing w:after="0" w:line="240" w:lineRule="auto"/>
      </w:pPr>
      <w:r>
        <w:separator/>
      </w:r>
    </w:p>
  </w:footnote>
  <w:footnote w:type="continuationSeparator" w:id="0">
    <w:p w14:paraId="5228CA40" w14:textId="77777777" w:rsidR="009B6517" w:rsidRDefault="009B6517" w:rsidP="008718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DE8DD6" w14:textId="77777777" w:rsidR="00871867" w:rsidRDefault="00871867" w:rsidP="00871867">
    <w:pPr>
      <w:pStyle w:val="Header"/>
      <w:jc w:val="center"/>
    </w:pPr>
    <w:r w:rsidRPr="005956A4">
      <w:rPr>
        <w:rFonts w:ascii="Arial" w:hAnsi="Arial" w:cs="Arial"/>
        <w:noProof/>
        <w:sz w:val="24"/>
        <w:szCs w:val="24"/>
      </w:rPr>
      <w:drawing>
        <wp:inline distT="0" distB="0" distL="0" distR="0" wp14:anchorId="56B34FE8" wp14:editId="380D546B">
          <wp:extent cx="492464" cy="514350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2391" cy="5247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F45821" w14:textId="77777777" w:rsidR="00871867" w:rsidRPr="00871867" w:rsidRDefault="00871867" w:rsidP="00871867">
    <w:pPr>
      <w:spacing w:after="0" w:line="276" w:lineRule="auto"/>
      <w:jc w:val="center"/>
      <w:rPr>
        <w:rFonts w:ascii="Arial" w:hAnsi="Arial" w:cs="Arial"/>
        <w:b/>
        <w:sz w:val="24"/>
        <w:szCs w:val="24"/>
      </w:rPr>
    </w:pPr>
    <w:r w:rsidRPr="005956A4">
      <w:rPr>
        <w:rFonts w:ascii="Arial" w:hAnsi="Arial" w:cs="Arial"/>
        <w:b/>
        <w:sz w:val="24"/>
        <w:szCs w:val="24"/>
      </w:rPr>
      <w:t>ANG MO KIO METHODIST CHURCH (</w:t>
    </w:r>
    <w:r>
      <w:rPr>
        <w:rFonts w:ascii="Arial" w:hAnsi="Arial" w:cs="Arial"/>
        <w:b/>
        <w:sz w:val="24"/>
        <w:szCs w:val="24"/>
      </w:rPr>
      <w:t xml:space="preserve">AMKMC – </w:t>
    </w:r>
    <w:r w:rsidRPr="005956A4">
      <w:rPr>
        <w:rFonts w:ascii="Arial" w:hAnsi="Arial" w:cs="Arial"/>
        <w:b/>
        <w:sz w:val="24"/>
        <w:szCs w:val="24"/>
      </w:rPr>
      <w:t>TRAC</w:t>
    </w:r>
    <w:r>
      <w:rPr>
        <w:rFonts w:ascii="Arial" w:hAnsi="Arial" w:cs="Arial"/>
        <w:b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B53322"/>
    <w:multiLevelType w:val="hybridMultilevel"/>
    <w:tmpl w:val="0184A000"/>
    <w:lvl w:ilvl="0" w:tplc="4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490261"/>
    <w:multiLevelType w:val="hybridMultilevel"/>
    <w:tmpl w:val="50F40F6E"/>
    <w:lvl w:ilvl="0" w:tplc="47BEB47A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563A2"/>
    <w:multiLevelType w:val="hybridMultilevel"/>
    <w:tmpl w:val="35906460"/>
    <w:lvl w:ilvl="0" w:tplc="126624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C7A52"/>
    <w:multiLevelType w:val="hybridMultilevel"/>
    <w:tmpl w:val="4AA85F86"/>
    <w:lvl w:ilvl="0" w:tplc="FB323DB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0573AF"/>
    <w:multiLevelType w:val="hybridMultilevel"/>
    <w:tmpl w:val="E4808326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0F7016"/>
    <w:multiLevelType w:val="hybridMultilevel"/>
    <w:tmpl w:val="E4808326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3160C"/>
    <w:multiLevelType w:val="hybridMultilevel"/>
    <w:tmpl w:val="14567026"/>
    <w:lvl w:ilvl="0" w:tplc="AF4CAA3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6D4E9E"/>
    <w:multiLevelType w:val="hybridMultilevel"/>
    <w:tmpl w:val="8E8E554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6C7525"/>
    <w:multiLevelType w:val="hybridMultilevel"/>
    <w:tmpl w:val="DEB20B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E5265"/>
    <w:multiLevelType w:val="hybridMultilevel"/>
    <w:tmpl w:val="C026E204"/>
    <w:lvl w:ilvl="0" w:tplc="4FEA3244">
      <w:start w:val="1"/>
      <w:numFmt w:val="lowerRoman"/>
      <w:lvlText w:val="%1."/>
      <w:lvlJc w:val="right"/>
      <w:pPr>
        <w:ind w:left="720" w:hanging="360"/>
      </w:pPr>
      <w:rPr>
        <w:i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750746"/>
    <w:multiLevelType w:val="hybridMultilevel"/>
    <w:tmpl w:val="9A066FD0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7"/>
  </w:num>
  <w:num w:numId="5">
    <w:abstractNumId w:val="8"/>
  </w:num>
  <w:num w:numId="6">
    <w:abstractNumId w:val="1"/>
  </w:num>
  <w:num w:numId="7">
    <w:abstractNumId w:val="9"/>
  </w:num>
  <w:num w:numId="8">
    <w:abstractNumId w:val="0"/>
  </w:num>
  <w:num w:numId="9">
    <w:abstractNumId w:val="2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zE2MLKwMDM0NDRR0lEKTi0uzszPAykwqQUAxA5GeCwAAAA="/>
  </w:docVars>
  <w:rsids>
    <w:rsidRoot w:val="005956A4"/>
    <w:rsid w:val="00032CED"/>
    <w:rsid w:val="00046078"/>
    <w:rsid w:val="0007612C"/>
    <w:rsid w:val="000836EC"/>
    <w:rsid w:val="00125B0C"/>
    <w:rsid w:val="00157838"/>
    <w:rsid w:val="00192449"/>
    <w:rsid w:val="001C373A"/>
    <w:rsid w:val="001C6A87"/>
    <w:rsid w:val="00230177"/>
    <w:rsid w:val="00403679"/>
    <w:rsid w:val="00450684"/>
    <w:rsid w:val="004D5594"/>
    <w:rsid w:val="0058133B"/>
    <w:rsid w:val="005956A4"/>
    <w:rsid w:val="005D0C1B"/>
    <w:rsid w:val="00695E67"/>
    <w:rsid w:val="006B48D0"/>
    <w:rsid w:val="006D2B48"/>
    <w:rsid w:val="006D2FEB"/>
    <w:rsid w:val="006E4E13"/>
    <w:rsid w:val="00762CC7"/>
    <w:rsid w:val="007A340B"/>
    <w:rsid w:val="00871867"/>
    <w:rsid w:val="00916B8B"/>
    <w:rsid w:val="009700BD"/>
    <w:rsid w:val="009B6517"/>
    <w:rsid w:val="00A660C5"/>
    <w:rsid w:val="00B86796"/>
    <w:rsid w:val="00BD0664"/>
    <w:rsid w:val="00CB514F"/>
    <w:rsid w:val="00CC66B2"/>
    <w:rsid w:val="00CF00D4"/>
    <w:rsid w:val="00D251AE"/>
    <w:rsid w:val="00D367A1"/>
    <w:rsid w:val="00D63A43"/>
    <w:rsid w:val="00D90BA0"/>
    <w:rsid w:val="00F21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85467"/>
  <w15:chartTrackingRefBased/>
  <w15:docId w15:val="{CC8DD3A7-2CCB-4E5D-9A77-E5EB539E0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C1B"/>
    <w:pPr>
      <w:ind w:left="720"/>
      <w:contextualSpacing/>
    </w:pPr>
  </w:style>
  <w:style w:type="table" w:styleId="TableGrid">
    <w:name w:val="Table Grid"/>
    <w:basedOn w:val="TableNormal"/>
    <w:uiPriority w:val="39"/>
    <w:rsid w:val="005D0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18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867"/>
  </w:style>
  <w:style w:type="paragraph" w:styleId="Footer">
    <w:name w:val="footer"/>
    <w:basedOn w:val="Normal"/>
    <w:link w:val="FooterChar"/>
    <w:uiPriority w:val="99"/>
    <w:unhideWhenUsed/>
    <w:rsid w:val="008718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867"/>
  </w:style>
  <w:style w:type="character" w:styleId="Hyperlink">
    <w:name w:val="Hyperlink"/>
    <w:basedOn w:val="DefaultParagraphFont"/>
    <w:uiPriority w:val="99"/>
    <w:unhideWhenUsed/>
    <w:rsid w:val="00CF00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0D4"/>
    <w:rPr>
      <w:color w:val="605E5C"/>
      <w:shd w:val="clear" w:color="auto" w:fill="E1DFDD"/>
    </w:rPr>
  </w:style>
  <w:style w:type="paragraph" w:customStyle="1" w:styleId="Body">
    <w:name w:val="Body"/>
    <w:rsid w:val="00A660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</w:rPr>
  </w:style>
  <w:style w:type="paragraph" w:customStyle="1" w:styleId="m2494337875521164118msofootnotetext">
    <w:name w:val="m_2494337875521164118msofootnotetext"/>
    <w:basedOn w:val="Normal"/>
    <w:rsid w:val="00A66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2494337875521164118msofootnotereference">
    <w:name w:val="m_2494337875521164118msofootnotereference"/>
    <w:basedOn w:val="DefaultParagraphFont"/>
    <w:rsid w:val="00A660C5"/>
  </w:style>
  <w:style w:type="paragraph" w:styleId="FootnoteText">
    <w:name w:val="footnote text"/>
    <w:basedOn w:val="Normal"/>
    <w:link w:val="FootnoteTextChar"/>
    <w:uiPriority w:val="99"/>
    <w:semiHidden/>
    <w:unhideWhenUsed/>
    <w:rsid w:val="00A660C5"/>
    <w:pPr>
      <w:spacing w:after="0" w:line="240" w:lineRule="auto"/>
    </w:pPr>
    <w:rPr>
      <w:rFonts w:eastAsiaTheme="minorHAns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60C5"/>
    <w:rPr>
      <w:rFonts w:eastAsiaTheme="minorHAnsi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anqueechew@amkmc.org.s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n Quee Chew</cp:lastModifiedBy>
  <cp:revision>3</cp:revision>
  <dcterms:created xsi:type="dcterms:W3CDTF">2020-04-08T07:39:00Z</dcterms:created>
  <dcterms:modified xsi:type="dcterms:W3CDTF">2020-05-03T07:32:00Z</dcterms:modified>
</cp:coreProperties>
</file>